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B14214" w14:textId="5B5A0367" w:rsidR="00086656" w:rsidRDefault="001767B9" w:rsidP="00086656">
      <w:pPr>
        <w:pStyle w:val="Title"/>
      </w:pPr>
      <w:bookmarkStart w:id="0" w:name="_GoBack"/>
      <w:bookmarkEnd w:id="0"/>
      <w:r>
        <w:t xml:space="preserve">Average weight </w:t>
      </w:r>
    </w:p>
    <w:p w14:paraId="3527F6DC" w14:textId="79CED67D" w:rsidR="00382C71" w:rsidRDefault="00382C71" w:rsidP="00382C71">
      <w:r w:rsidRPr="00382C71">
        <w:t>Weigh each mini mars bar, recording its weight in the table below</w:t>
      </w:r>
      <w:r>
        <w:t>.</w:t>
      </w:r>
    </w:p>
    <w:p w14:paraId="0F076576" w14:textId="77777777" w:rsidR="00382C71" w:rsidRPr="00382C71" w:rsidRDefault="00382C71" w:rsidP="00382C71"/>
    <w:tbl>
      <w:tblPr>
        <w:tblStyle w:val="Tableheader"/>
        <w:tblW w:w="0" w:type="auto"/>
        <w:jc w:val="center"/>
        <w:tblLook w:val="04A0" w:firstRow="1" w:lastRow="0" w:firstColumn="1" w:lastColumn="0" w:noHBand="0" w:noVBand="1"/>
      </w:tblPr>
      <w:tblGrid>
        <w:gridCol w:w="2161"/>
        <w:gridCol w:w="2673"/>
        <w:gridCol w:w="2369"/>
        <w:gridCol w:w="2369"/>
      </w:tblGrid>
      <w:tr w:rsidR="00382C71" w14:paraId="69D02EE3" w14:textId="4B1F1D64" w:rsidTr="00382C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161" w:type="dxa"/>
          </w:tcPr>
          <w:p w14:paraId="30DE9084" w14:textId="1679BDC3" w:rsidR="00382C71" w:rsidRPr="00382C71" w:rsidRDefault="00382C71" w:rsidP="00382C71">
            <w:pPr>
              <w:spacing w:before="192" w:after="192"/>
              <w:jc w:val="center"/>
              <w:rPr>
                <w:sz w:val="36"/>
                <w:szCs w:val="36"/>
                <w:lang w:eastAsia="zh-CN"/>
              </w:rPr>
            </w:pPr>
            <w:r w:rsidRPr="00382C71">
              <w:rPr>
                <w:sz w:val="36"/>
                <w:szCs w:val="36"/>
                <w:lang w:eastAsia="zh-CN"/>
              </w:rPr>
              <w:t>Mars Bar</w:t>
            </w:r>
          </w:p>
        </w:tc>
        <w:tc>
          <w:tcPr>
            <w:tcW w:w="2673" w:type="dxa"/>
          </w:tcPr>
          <w:p w14:paraId="655ADCA9" w14:textId="4F707DA2" w:rsidR="00382C71" w:rsidRPr="00382C71" w:rsidRDefault="00382C71" w:rsidP="00382C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6"/>
                <w:szCs w:val="36"/>
                <w:lang w:eastAsia="zh-CN"/>
              </w:rPr>
            </w:pPr>
            <w:r w:rsidRPr="00382C71">
              <w:rPr>
                <w:sz w:val="36"/>
                <w:szCs w:val="36"/>
                <w:lang w:eastAsia="zh-CN"/>
              </w:rPr>
              <w:t>Weight</w:t>
            </w:r>
          </w:p>
        </w:tc>
        <w:tc>
          <w:tcPr>
            <w:tcW w:w="2369" w:type="dxa"/>
          </w:tcPr>
          <w:p w14:paraId="3A4E7EA3" w14:textId="67C26C0F" w:rsidR="00382C71" w:rsidRPr="00382C71" w:rsidRDefault="00382C71" w:rsidP="00382C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6"/>
                <w:szCs w:val="36"/>
                <w:lang w:eastAsia="zh-CN"/>
              </w:rPr>
            </w:pPr>
            <w:r w:rsidRPr="00382C71">
              <w:rPr>
                <w:sz w:val="36"/>
                <w:szCs w:val="36"/>
                <w:lang w:eastAsia="zh-CN"/>
              </w:rPr>
              <w:t>Mars Bar</w:t>
            </w:r>
          </w:p>
        </w:tc>
        <w:tc>
          <w:tcPr>
            <w:tcW w:w="2369" w:type="dxa"/>
          </w:tcPr>
          <w:p w14:paraId="03B75C06" w14:textId="28B85F2E" w:rsidR="00382C71" w:rsidRPr="00382C71" w:rsidRDefault="00382C71" w:rsidP="00382C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6"/>
                <w:szCs w:val="36"/>
                <w:lang w:eastAsia="zh-CN"/>
              </w:rPr>
            </w:pPr>
            <w:r w:rsidRPr="00382C71">
              <w:rPr>
                <w:sz w:val="36"/>
                <w:szCs w:val="36"/>
                <w:lang w:eastAsia="zh-CN"/>
              </w:rPr>
              <w:t>Weight</w:t>
            </w:r>
          </w:p>
        </w:tc>
      </w:tr>
      <w:tr w:rsidR="00382C71" w14:paraId="508F2485" w14:textId="2C520BBA" w:rsidTr="00382C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1" w:type="dxa"/>
          </w:tcPr>
          <w:p w14:paraId="253788BA" w14:textId="77777777" w:rsidR="00382C71" w:rsidRDefault="00382C71" w:rsidP="00382C71">
            <w:pPr>
              <w:jc w:val="center"/>
              <w:rPr>
                <w:b w:val="0"/>
                <w:lang w:eastAsia="zh-CN"/>
              </w:rPr>
            </w:pPr>
          </w:p>
          <w:p w14:paraId="72A4441C" w14:textId="77777777" w:rsidR="00382C71" w:rsidRDefault="00382C71" w:rsidP="00382C71">
            <w:pPr>
              <w:jc w:val="center"/>
              <w:rPr>
                <w:b w:val="0"/>
                <w:lang w:eastAsia="zh-CN"/>
              </w:rPr>
            </w:pPr>
            <w:r>
              <w:rPr>
                <w:lang w:eastAsia="zh-CN"/>
              </w:rPr>
              <w:t>1</w:t>
            </w:r>
          </w:p>
          <w:p w14:paraId="72A39F17" w14:textId="2F91422B" w:rsidR="00382C71" w:rsidRDefault="00382C71" w:rsidP="00382C71">
            <w:pPr>
              <w:jc w:val="center"/>
              <w:rPr>
                <w:lang w:eastAsia="zh-CN"/>
              </w:rPr>
            </w:pPr>
          </w:p>
        </w:tc>
        <w:tc>
          <w:tcPr>
            <w:tcW w:w="2673" w:type="dxa"/>
          </w:tcPr>
          <w:p w14:paraId="0A1B3363" w14:textId="77777777" w:rsidR="00382C71" w:rsidRDefault="00382C71" w:rsidP="00382C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69" w:type="dxa"/>
          </w:tcPr>
          <w:p w14:paraId="62DE0CBF" w14:textId="77777777" w:rsidR="00382C71" w:rsidRPr="00382C71" w:rsidRDefault="00382C71" w:rsidP="00382C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 w:themeColor="text1"/>
                <w:lang w:eastAsia="zh-CN"/>
              </w:rPr>
            </w:pPr>
          </w:p>
          <w:p w14:paraId="7B9BF631" w14:textId="77777777" w:rsidR="00382C71" w:rsidRPr="00382C71" w:rsidRDefault="00382C71" w:rsidP="00382C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 w:themeColor="text1"/>
                <w:lang w:eastAsia="zh-CN"/>
              </w:rPr>
            </w:pPr>
            <w:r w:rsidRPr="00382C71">
              <w:rPr>
                <w:b/>
                <w:lang w:eastAsia="zh-CN"/>
              </w:rPr>
              <w:t>6</w:t>
            </w:r>
          </w:p>
          <w:p w14:paraId="3E51922B" w14:textId="77777777" w:rsidR="00382C71" w:rsidRPr="00382C71" w:rsidRDefault="00382C71" w:rsidP="00382C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zh-CN"/>
              </w:rPr>
            </w:pPr>
          </w:p>
        </w:tc>
        <w:tc>
          <w:tcPr>
            <w:tcW w:w="2369" w:type="dxa"/>
          </w:tcPr>
          <w:p w14:paraId="6298A53A" w14:textId="77777777" w:rsidR="00382C71" w:rsidRDefault="00382C71" w:rsidP="00382C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382C71" w14:paraId="7AD7CC25" w14:textId="150786ED" w:rsidTr="00382C7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1" w:type="dxa"/>
          </w:tcPr>
          <w:p w14:paraId="002DC27F" w14:textId="77777777" w:rsidR="00382C71" w:rsidRDefault="00382C71" w:rsidP="00382C71">
            <w:pPr>
              <w:jc w:val="center"/>
              <w:rPr>
                <w:b w:val="0"/>
                <w:lang w:eastAsia="zh-CN"/>
              </w:rPr>
            </w:pPr>
          </w:p>
          <w:p w14:paraId="37764565" w14:textId="77777777" w:rsidR="00382C71" w:rsidRDefault="00382C71" w:rsidP="00382C71">
            <w:pPr>
              <w:jc w:val="center"/>
              <w:rPr>
                <w:b w:val="0"/>
                <w:lang w:eastAsia="zh-CN"/>
              </w:rPr>
            </w:pPr>
            <w:r>
              <w:rPr>
                <w:lang w:eastAsia="zh-CN"/>
              </w:rPr>
              <w:t>2</w:t>
            </w:r>
          </w:p>
          <w:p w14:paraId="1E78EE11" w14:textId="52D45964" w:rsidR="00382C71" w:rsidRDefault="00382C71" w:rsidP="00382C71">
            <w:pPr>
              <w:jc w:val="center"/>
              <w:rPr>
                <w:lang w:eastAsia="zh-CN"/>
              </w:rPr>
            </w:pPr>
          </w:p>
        </w:tc>
        <w:tc>
          <w:tcPr>
            <w:tcW w:w="2673" w:type="dxa"/>
          </w:tcPr>
          <w:p w14:paraId="2051BD4C" w14:textId="77777777" w:rsidR="00382C71" w:rsidRDefault="00382C71" w:rsidP="00382C7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69" w:type="dxa"/>
          </w:tcPr>
          <w:p w14:paraId="2940AAD7" w14:textId="77777777" w:rsidR="00382C71" w:rsidRPr="00382C71" w:rsidRDefault="00382C71" w:rsidP="00382C7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lang w:eastAsia="zh-CN"/>
              </w:rPr>
            </w:pPr>
          </w:p>
          <w:p w14:paraId="30E6C975" w14:textId="77777777" w:rsidR="00382C71" w:rsidRPr="00382C71" w:rsidRDefault="00382C71" w:rsidP="00382C7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lang w:eastAsia="zh-CN"/>
              </w:rPr>
            </w:pPr>
            <w:r w:rsidRPr="00382C71">
              <w:rPr>
                <w:b/>
                <w:lang w:eastAsia="zh-CN"/>
              </w:rPr>
              <w:t>7</w:t>
            </w:r>
          </w:p>
          <w:p w14:paraId="654BC830" w14:textId="77777777" w:rsidR="00382C71" w:rsidRPr="00382C71" w:rsidRDefault="00382C71" w:rsidP="00382C7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lang w:eastAsia="zh-CN"/>
              </w:rPr>
            </w:pPr>
          </w:p>
        </w:tc>
        <w:tc>
          <w:tcPr>
            <w:tcW w:w="2369" w:type="dxa"/>
          </w:tcPr>
          <w:p w14:paraId="5CCFF84E" w14:textId="77777777" w:rsidR="00382C71" w:rsidRDefault="00382C71" w:rsidP="00382C7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382C71" w14:paraId="37987C8C" w14:textId="3175A9BE" w:rsidTr="00382C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1" w:type="dxa"/>
          </w:tcPr>
          <w:p w14:paraId="05F24D1B" w14:textId="77777777" w:rsidR="00382C71" w:rsidRDefault="00382C71" w:rsidP="00382C71">
            <w:pPr>
              <w:jc w:val="center"/>
              <w:rPr>
                <w:b w:val="0"/>
                <w:lang w:eastAsia="zh-CN"/>
              </w:rPr>
            </w:pPr>
          </w:p>
          <w:p w14:paraId="7C7B086C" w14:textId="77777777" w:rsidR="00382C71" w:rsidRDefault="00382C71" w:rsidP="00382C71">
            <w:pPr>
              <w:jc w:val="center"/>
              <w:rPr>
                <w:b w:val="0"/>
                <w:lang w:eastAsia="zh-CN"/>
              </w:rPr>
            </w:pPr>
            <w:r>
              <w:rPr>
                <w:lang w:eastAsia="zh-CN"/>
              </w:rPr>
              <w:t>3</w:t>
            </w:r>
          </w:p>
          <w:p w14:paraId="43BFA8D8" w14:textId="6DB2B949" w:rsidR="00382C71" w:rsidRDefault="00382C71" w:rsidP="00382C71">
            <w:pPr>
              <w:jc w:val="center"/>
              <w:rPr>
                <w:lang w:eastAsia="zh-CN"/>
              </w:rPr>
            </w:pPr>
          </w:p>
        </w:tc>
        <w:tc>
          <w:tcPr>
            <w:tcW w:w="2673" w:type="dxa"/>
          </w:tcPr>
          <w:p w14:paraId="2ABD349F" w14:textId="77777777" w:rsidR="00382C71" w:rsidRDefault="00382C71" w:rsidP="00382C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69" w:type="dxa"/>
          </w:tcPr>
          <w:p w14:paraId="20CB4EB2" w14:textId="77777777" w:rsidR="00382C71" w:rsidRPr="00382C71" w:rsidRDefault="00382C71" w:rsidP="00382C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 w:themeColor="text1"/>
                <w:lang w:eastAsia="zh-CN"/>
              </w:rPr>
            </w:pPr>
          </w:p>
          <w:p w14:paraId="3296B731" w14:textId="77777777" w:rsidR="00382C71" w:rsidRPr="00382C71" w:rsidRDefault="00382C71" w:rsidP="00382C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 w:themeColor="text1"/>
                <w:lang w:eastAsia="zh-CN"/>
              </w:rPr>
            </w:pPr>
            <w:r w:rsidRPr="00382C71">
              <w:rPr>
                <w:b/>
                <w:lang w:eastAsia="zh-CN"/>
              </w:rPr>
              <w:t>8</w:t>
            </w:r>
          </w:p>
          <w:p w14:paraId="23877EA6" w14:textId="77777777" w:rsidR="00382C71" w:rsidRPr="00382C71" w:rsidRDefault="00382C71" w:rsidP="00382C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zh-CN"/>
              </w:rPr>
            </w:pPr>
          </w:p>
        </w:tc>
        <w:tc>
          <w:tcPr>
            <w:tcW w:w="2369" w:type="dxa"/>
          </w:tcPr>
          <w:p w14:paraId="09FDBCF6" w14:textId="77777777" w:rsidR="00382C71" w:rsidRDefault="00382C71" w:rsidP="00382C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382C71" w14:paraId="39125AA2" w14:textId="6646E229" w:rsidTr="00382C7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1" w:type="dxa"/>
          </w:tcPr>
          <w:p w14:paraId="51DA04F4" w14:textId="77777777" w:rsidR="00382C71" w:rsidRDefault="00382C71" w:rsidP="00382C71">
            <w:pPr>
              <w:jc w:val="center"/>
              <w:rPr>
                <w:b w:val="0"/>
                <w:lang w:eastAsia="zh-CN"/>
              </w:rPr>
            </w:pPr>
          </w:p>
          <w:p w14:paraId="16EBDD10" w14:textId="77777777" w:rsidR="00382C71" w:rsidRDefault="00382C71" w:rsidP="00382C71">
            <w:pPr>
              <w:jc w:val="center"/>
              <w:rPr>
                <w:b w:val="0"/>
                <w:lang w:eastAsia="zh-CN"/>
              </w:rPr>
            </w:pPr>
            <w:r>
              <w:rPr>
                <w:lang w:eastAsia="zh-CN"/>
              </w:rPr>
              <w:t>4</w:t>
            </w:r>
          </w:p>
          <w:p w14:paraId="6FEED6F5" w14:textId="0749025A" w:rsidR="00382C71" w:rsidRDefault="00382C71" w:rsidP="00382C71">
            <w:pPr>
              <w:jc w:val="center"/>
              <w:rPr>
                <w:lang w:eastAsia="zh-CN"/>
              </w:rPr>
            </w:pPr>
          </w:p>
        </w:tc>
        <w:tc>
          <w:tcPr>
            <w:tcW w:w="2673" w:type="dxa"/>
          </w:tcPr>
          <w:p w14:paraId="38B95583" w14:textId="77777777" w:rsidR="00382C71" w:rsidRDefault="00382C71" w:rsidP="00382C7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69" w:type="dxa"/>
          </w:tcPr>
          <w:p w14:paraId="5AFE92F0" w14:textId="77777777" w:rsidR="00382C71" w:rsidRPr="00382C71" w:rsidRDefault="00382C71" w:rsidP="00382C7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lang w:eastAsia="zh-CN"/>
              </w:rPr>
            </w:pPr>
          </w:p>
          <w:p w14:paraId="7357ED9B" w14:textId="77777777" w:rsidR="00382C71" w:rsidRPr="00382C71" w:rsidRDefault="00382C71" w:rsidP="00382C7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lang w:eastAsia="zh-CN"/>
              </w:rPr>
            </w:pPr>
            <w:r w:rsidRPr="00382C71">
              <w:rPr>
                <w:b/>
                <w:lang w:eastAsia="zh-CN"/>
              </w:rPr>
              <w:t>9</w:t>
            </w:r>
          </w:p>
          <w:p w14:paraId="7EB9F4E8" w14:textId="77777777" w:rsidR="00382C71" w:rsidRPr="00382C71" w:rsidRDefault="00382C71" w:rsidP="00382C7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lang w:eastAsia="zh-CN"/>
              </w:rPr>
            </w:pPr>
          </w:p>
        </w:tc>
        <w:tc>
          <w:tcPr>
            <w:tcW w:w="2369" w:type="dxa"/>
          </w:tcPr>
          <w:p w14:paraId="485F32F5" w14:textId="77777777" w:rsidR="00382C71" w:rsidRDefault="00382C71" w:rsidP="00382C7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382C71" w14:paraId="534174E2" w14:textId="0732C8B5" w:rsidTr="00382C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1" w:type="dxa"/>
          </w:tcPr>
          <w:p w14:paraId="31A3828E" w14:textId="77777777" w:rsidR="00382C71" w:rsidRDefault="00382C71" w:rsidP="00382C71">
            <w:pPr>
              <w:jc w:val="center"/>
              <w:rPr>
                <w:b w:val="0"/>
                <w:lang w:eastAsia="zh-CN"/>
              </w:rPr>
            </w:pPr>
          </w:p>
          <w:p w14:paraId="0A4926E6" w14:textId="77777777" w:rsidR="00382C71" w:rsidRDefault="00382C71" w:rsidP="00382C71">
            <w:pPr>
              <w:jc w:val="center"/>
              <w:rPr>
                <w:b w:val="0"/>
                <w:lang w:eastAsia="zh-CN"/>
              </w:rPr>
            </w:pPr>
            <w:r>
              <w:rPr>
                <w:lang w:eastAsia="zh-CN"/>
              </w:rPr>
              <w:t>5</w:t>
            </w:r>
          </w:p>
          <w:p w14:paraId="102BBCBD" w14:textId="35B8B6CA" w:rsidR="00382C71" w:rsidRDefault="00382C71" w:rsidP="00382C71">
            <w:pPr>
              <w:jc w:val="center"/>
              <w:rPr>
                <w:lang w:eastAsia="zh-CN"/>
              </w:rPr>
            </w:pPr>
          </w:p>
        </w:tc>
        <w:tc>
          <w:tcPr>
            <w:tcW w:w="2673" w:type="dxa"/>
          </w:tcPr>
          <w:p w14:paraId="78F467DD" w14:textId="77777777" w:rsidR="00382C71" w:rsidRDefault="00382C71" w:rsidP="00382C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69" w:type="dxa"/>
          </w:tcPr>
          <w:p w14:paraId="0F434D25" w14:textId="77777777" w:rsidR="00382C71" w:rsidRPr="00382C71" w:rsidRDefault="00382C71" w:rsidP="00382C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 w:themeColor="text1"/>
                <w:lang w:eastAsia="zh-CN"/>
              </w:rPr>
            </w:pPr>
          </w:p>
          <w:p w14:paraId="23F34568" w14:textId="77777777" w:rsidR="00382C71" w:rsidRPr="00382C71" w:rsidRDefault="00382C71" w:rsidP="00382C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 w:themeColor="text1"/>
                <w:lang w:eastAsia="zh-CN"/>
              </w:rPr>
            </w:pPr>
            <w:r w:rsidRPr="00382C71">
              <w:rPr>
                <w:b/>
                <w:lang w:eastAsia="zh-CN"/>
              </w:rPr>
              <w:t>10</w:t>
            </w:r>
          </w:p>
          <w:p w14:paraId="664BFF16" w14:textId="77777777" w:rsidR="00382C71" w:rsidRPr="00382C71" w:rsidRDefault="00382C71" w:rsidP="00382C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zh-CN"/>
              </w:rPr>
            </w:pPr>
          </w:p>
        </w:tc>
        <w:tc>
          <w:tcPr>
            <w:tcW w:w="2369" w:type="dxa"/>
          </w:tcPr>
          <w:p w14:paraId="424A8A37" w14:textId="77777777" w:rsidR="00382C71" w:rsidRDefault="00382C71" w:rsidP="00382C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14:paraId="74F81ED3" w14:textId="0A864B37" w:rsidR="00382C71" w:rsidRDefault="00382C71" w:rsidP="00382C71">
      <w:pPr>
        <w:rPr>
          <w:lang w:eastAsia="zh-CN"/>
        </w:rPr>
      </w:pPr>
      <w:r>
        <w:rPr>
          <w:lang w:eastAsia="zh-CN"/>
        </w:rPr>
        <w:t>Calculate the average weight of a mini mars bar by adding up all the weights and dividing by 10.</w:t>
      </w:r>
    </w:p>
    <w:p w14:paraId="5D002D02" w14:textId="6ACB901F" w:rsidR="00382C71" w:rsidRDefault="00382C71" w:rsidP="00382C71">
      <w:pPr>
        <w:rPr>
          <w:lang w:eastAsia="zh-CN"/>
        </w:rPr>
      </w:pPr>
    </w:p>
    <w:tbl>
      <w:tblPr>
        <w:tblStyle w:val="Tableheader"/>
        <w:tblW w:w="0" w:type="auto"/>
        <w:jc w:val="center"/>
        <w:tblLook w:val="04A0" w:firstRow="1" w:lastRow="0" w:firstColumn="1" w:lastColumn="0" w:noHBand="0" w:noVBand="1"/>
      </w:tblPr>
      <w:tblGrid>
        <w:gridCol w:w="4786"/>
      </w:tblGrid>
      <w:tr w:rsidR="00382C71" w14:paraId="364A7A16" w14:textId="77777777" w:rsidTr="00382C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786" w:type="dxa"/>
          </w:tcPr>
          <w:p w14:paraId="5C0284EB" w14:textId="0F40DE16" w:rsidR="00382C71" w:rsidRPr="00382C71" w:rsidRDefault="00382C71" w:rsidP="00382C71">
            <w:pPr>
              <w:spacing w:before="192" w:after="192"/>
              <w:jc w:val="center"/>
              <w:rPr>
                <w:sz w:val="36"/>
                <w:szCs w:val="36"/>
                <w:lang w:eastAsia="zh-CN"/>
              </w:rPr>
            </w:pPr>
            <w:r w:rsidRPr="00382C71">
              <w:rPr>
                <w:sz w:val="36"/>
                <w:szCs w:val="36"/>
                <w:lang w:eastAsia="zh-CN"/>
              </w:rPr>
              <w:t>Average Weight</w:t>
            </w:r>
          </w:p>
        </w:tc>
      </w:tr>
      <w:tr w:rsidR="00382C71" w14:paraId="64AE50FA" w14:textId="77777777" w:rsidTr="00382C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6" w:type="dxa"/>
          </w:tcPr>
          <w:p w14:paraId="3C587EC3" w14:textId="77777777" w:rsidR="00382C71" w:rsidRDefault="00382C71" w:rsidP="00382C71">
            <w:pPr>
              <w:spacing w:before="192" w:after="192"/>
              <w:rPr>
                <w:b w:val="0"/>
                <w:lang w:eastAsia="zh-CN"/>
              </w:rPr>
            </w:pPr>
          </w:p>
          <w:p w14:paraId="2CF4C4AA" w14:textId="4C6791FD" w:rsidR="00382C71" w:rsidRDefault="00382C71" w:rsidP="00382C71">
            <w:pPr>
              <w:spacing w:before="192" w:after="192"/>
              <w:rPr>
                <w:lang w:eastAsia="zh-CN"/>
              </w:rPr>
            </w:pPr>
          </w:p>
        </w:tc>
      </w:tr>
    </w:tbl>
    <w:p w14:paraId="1E64F2C5" w14:textId="2D360B8F" w:rsidR="00382C71" w:rsidRDefault="00382C71" w:rsidP="00382C71">
      <w:pPr>
        <w:rPr>
          <w:lang w:eastAsia="zh-CN"/>
        </w:rPr>
      </w:pPr>
    </w:p>
    <w:p w14:paraId="0D663170" w14:textId="248349EA" w:rsidR="00382C71" w:rsidRDefault="00382C71" w:rsidP="00382C71">
      <w:pPr>
        <w:rPr>
          <w:lang w:eastAsia="zh-CN"/>
        </w:rPr>
      </w:pPr>
    </w:p>
    <w:p w14:paraId="2E7B59AE" w14:textId="2A6B3234" w:rsidR="00382C71" w:rsidRDefault="00382C71" w:rsidP="00382C71">
      <w:r w:rsidRPr="00382C71">
        <w:lastRenderedPageBreak/>
        <w:t xml:space="preserve">Weigh each </w:t>
      </w:r>
      <w:r>
        <w:t>apple</w:t>
      </w:r>
      <w:r w:rsidRPr="00382C71">
        <w:t>, recording its weight in the table below</w:t>
      </w:r>
      <w:r>
        <w:t>.</w:t>
      </w:r>
    </w:p>
    <w:p w14:paraId="4D2C25F4" w14:textId="77777777" w:rsidR="00382C71" w:rsidRPr="00382C71" w:rsidRDefault="00382C71" w:rsidP="00382C71"/>
    <w:tbl>
      <w:tblPr>
        <w:tblStyle w:val="Tableheader"/>
        <w:tblW w:w="0" w:type="auto"/>
        <w:jc w:val="center"/>
        <w:tblLook w:val="04A0" w:firstRow="1" w:lastRow="0" w:firstColumn="1" w:lastColumn="0" w:noHBand="0" w:noVBand="1"/>
      </w:tblPr>
      <w:tblGrid>
        <w:gridCol w:w="2161"/>
        <w:gridCol w:w="2673"/>
        <w:gridCol w:w="2369"/>
        <w:gridCol w:w="2369"/>
      </w:tblGrid>
      <w:tr w:rsidR="00382C71" w14:paraId="73E0A51F" w14:textId="77777777" w:rsidTr="008566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161" w:type="dxa"/>
          </w:tcPr>
          <w:p w14:paraId="31B8CEE5" w14:textId="5B1D0BBC" w:rsidR="00382C71" w:rsidRPr="00382C71" w:rsidRDefault="00382C71" w:rsidP="00856613">
            <w:pPr>
              <w:spacing w:before="192" w:after="192"/>
              <w:jc w:val="center"/>
              <w:rPr>
                <w:sz w:val="36"/>
                <w:szCs w:val="36"/>
                <w:lang w:eastAsia="zh-CN"/>
              </w:rPr>
            </w:pPr>
            <w:r>
              <w:rPr>
                <w:sz w:val="36"/>
                <w:szCs w:val="36"/>
                <w:lang w:eastAsia="zh-CN"/>
              </w:rPr>
              <w:t>Apple</w:t>
            </w:r>
          </w:p>
        </w:tc>
        <w:tc>
          <w:tcPr>
            <w:tcW w:w="2673" w:type="dxa"/>
          </w:tcPr>
          <w:p w14:paraId="19E5E516" w14:textId="77777777" w:rsidR="00382C71" w:rsidRPr="00382C71" w:rsidRDefault="00382C71" w:rsidP="008566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6"/>
                <w:szCs w:val="36"/>
                <w:lang w:eastAsia="zh-CN"/>
              </w:rPr>
            </w:pPr>
            <w:r w:rsidRPr="00382C71">
              <w:rPr>
                <w:sz w:val="36"/>
                <w:szCs w:val="36"/>
                <w:lang w:eastAsia="zh-CN"/>
              </w:rPr>
              <w:t>Weight</w:t>
            </w:r>
          </w:p>
        </w:tc>
        <w:tc>
          <w:tcPr>
            <w:tcW w:w="2369" w:type="dxa"/>
          </w:tcPr>
          <w:p w14:paraId="239231D2" w14:textId="24F235BE" w:rsidR="00382C71" w:rsidRPr="00382C71" w:rsidRDefault="00382C71" w:rsidP="008566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6"/>
                <w:szCs w:val="36"/>
                <w:lang w:eastAsia="zh-CN"/>
              </w:rPr>
            </w:pPr>
            <w:r>
              <w:rPr>
                <w:sz w:val="36"/>
                <w:szCs w:val="36"/>
                <w:lang w:eastAsia="zh-CN"/>
              </w:rPr>
              <w:t>Apple</w:t>
            </w:r>
          </w:p>
        </w:tc>
        <w:tc>
          <w:tcPr>
            <w:tcW w:w="2369" w:type="dxa"/>
          </w:tcPr>
          <w:p w14:paraId="3A8DFAF0" w14:textId="77777777" w:rsidR="00382C71" w:rsidRPr="00382C71" w:rsidRDefault="00382C71" w:rsidP="008566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6"/>
                <w:szCs w:val="36"/>
                <w:lang w:eastAsia="zh-CN"/>
              </w:rPr>
            </w:pPr>
            <w:r w:rsidRPr="00382C71">
              <w:rPr>
                <w:sz w:val="36"/>
                <w:szCs w:val="36"/>
                <w:lang w:eastAsia="zh-CN"/>
              </w:rPr>
              <w:t>Weight</w:t>
            </w:r>
          </w:p>
        </w:tc>
      </w:tr>
      <w:tr w:rsidR="00382C71" w14:paraId="0C1D5411" w14:textId="77777777" w:rsidTr="008566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1" w:type="dxa"/>
          </w:tcPr>
          <w:p w14:paraId="0C2B9199" w14:textId="77777777" w:rsidR="00382C71" w:rsidRDefault="00382C71" w:rsidP="00856613">
            <w:pPr>
              <w:jc w:val="center"/>
              <w:rPr>
                <w:b w:val="0"/>
                <w:lang w:eastAsia="zh-CN"/>
              </w:rPr>
            </w:pPr>
          </w:p>
          <w:p w14:paraId="7E7D4D74" w14:textId="77777777" w:rsidR="00382C71" w:rsidRDefault="00382C71" w:rsidP="00856613">
            <w:pPr>
              <w:jc w:val="center"/>
              <w:rPr>
                <w:b w:val="0"/>
                <w:lang w:eastAsia="zh-CN"/>
              </w:rPr>
            </w:pPr>
            <w:r>
              <w:rPr>
                <w:lang w:eastAsia="zh-CN"/>
              </w:rPr>
              <w:t>1</w:t>
            </w:r>
          </w:p>
          <w:p w14:paraId="28116828" w14:textId="77777777" w:rsidR="00382C71" w:rsidRDefault="00382C71" w:rsidP="00856613">
            <w:pPr>
              <w:jc w:val="center"/>
              <w:rPr>
                <w:lang w:eastAsia="zh-CN"/>
              </w:rPr>
            </w:pPr>
          </w:p>
        </w:tc>
        <w:tc>
          <w:tcPr>
            <w:tcW w:w="2673" w:type="dxa"/>
          </w:tcPr>
          <w:p w14:paraId="3ED59AAD" w14:textId="77777777" w:rsidR="00382C71" w:rsidRDefault="00382C71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69" w:type="dxa"/>
          </w:tcPr>
          <w:p w14:paraId="239BB804" w14:textId="77777777" w:rsidR="00382C71" w:rsidRPr="00382C71" w:rsidRDefault="00382C71" w:rsidP="008566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 w:themeColor="text1"/>
                <w:lang w:eastAsia="zh-CN"/>
              </w:rPr>
            </w:pPr>
          </w:p>
          <w:p w14:paraId="27EF2AC6" w14:textId="77777777" w:rsidR="00382C71" w:rsidRPr="00382C71" w:rsidRDefault="00382C71" w:rsidP="008566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 w:themeColor="text1"/>
                <w:lang w:eastAsia="zh-CN"/>
              </w:rPr>
            </w:pPr>
            <w:r w:rsidRPr="00382C71">
              <w:rPr>
                <w:b/>
                <w:lang w:eastAsia="zh-CN"/>
              </w:rPr>
              <w:t>6</w:t>
            </w:r>
          </w:p>
          <w:p w14:paraId="1D48C60C" w14:textId="77777777" w:rsidR="00382C71" w:rsidRPr="00382C71" w:rsidRDefault="00382C71" w:rsidP="008566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zh-CN"/>
              </w:rPr>
            </w:pPr>
          </w:p>
        </w:tc>
        <w:tc>
          <w:tcPr>
            <w:tcW w:w="2369" w:type="dxa"/>
          </w:tcPr>
          <w:p w14:paraId="0BE28537" w14:textId="77777777" w:rsidR="00382C71" w:rsidRDefault="00382C71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382C71" w14:paraId="2268F387" w14:textId="77777777" w:rsidTr="0085661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1" w:type="dxa"/>
          </w:tcPr>
          <w:p w14:paraId="5C2ED5C8" w14:textId="77777777" w:rsidR="00382C71" w:rsidRDefault="00382C71" w:rsidP="00856613">
            <w:pPr>
              <w:jc w:val="center"/>
              <w:rPr>
                <w:b w:val="0"/>
                <w:lang w:eastAsia="zh-CN"/>
              </w:rPr>
            </w:pPr>
          </w:p>
          <w:p w14:paraId="0BCC500C" w14:textId="77777777" w:rsidR="00382C71" w:rsidRDefault="00382C71" w:rsidP="00856613">
            <w:pPr>
              <w:jc w:val="center"/>
              <w:rPr>
                <w:b w:val="0"/>
                <w:lang w:eastAsia="zh-CN"/>
              </w:rPr>
            </w:pPr>
            <w:r>
              <w:rPr>
                <w:lang w:eastAsia="zh-CN"/>
              </w:rPr>
              <w:t>2</w:t>
            </w:r>
          </w:p>
          <w:p w14:paraId="38278F89" w14:textId="77777777" w:rsidR="00382C71" w:rsidRDefault="00382C71" w:rsidP="00856613">
            <w:pPr>
              <w:jc w:val="center"/>
              <w:rPr>
                <w:lang w:eastAsia="zh-CN"/>
              </w:rPr>
            </w:pPr>
          </w:p>
        </w:tc>
        <w:tc>
          <w:tcPr>
            <w:tcW w:w="2673" w:type="dxa"/>
          </w:tcPr>
          <w:p w14:paraId="60BA56EE" w14:textId="77777777" w:rsidR="00382C71" w:rsidRDefault="00382C71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69" w:type="dxa"/>
          </w:tcPr>
          <w:p w14:paraId="67A5D255" w14:textId="77777777" w:rsidR="00382C71" w:rsidRPr="00382C71" w:rsidRDefault="00382C71" w:rsidP="0085661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lang w:eastAsia="zh-CN"/>
              </w:rPr>
            </w:pPr>
          </w:p>
          <w:p w14:paraId="5F82F9F8" w14:textId="77777777" w:rsidR="00382C71" w:rsidRPr="00382C71" w:rsidRDefault="00382C71" w:rsidP="0085661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lang w:eastAsia="zh-CN"/>
              </w:rPr>
            </w:pPr>
            <w:r w:rsidRPr="00382C71">
              <w:rPr>
                <w:b/>
                <w:lang w:eastAsia="zh-CN"/>
              </w:rPr>
              <w:t>7</w:t>
            </w:r>
          </w:p>
          <w:p w14:paraId="3EBC78EF" w14:textId="77777777" w:rsidR="00382C71" w:rsidRPr="00382C71" w:rsidRDefault="00382C71" w:rsidP="0085661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lang w:eastAsia="zh-CN"/>
              </w:rPr>
            </w:pPr>
          </w:p>
        </w:tc>
        <w:tc>
          <w:tcPr>
            <w:tcW w:w="2369" w:type="dxa"/>
          </w:tcPr>
          <w:p w14:paraId="5F783A7F" w14:textId="77777777" w:rsidR="00382C71" w:rsidRDefault="00382C71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382C71" w14:paraId="16511AE6" w14:textId="77777777" w:rsidTr="008566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1" w:type="dxa"/>
          </w:tcPr>
          <w:p w14:paraId="2F535045" w14:textId="77777777" w:rsidR="00382C71" w:rsidRDefault="00382C71" w:rsidP="00856613">
            <w:pPr>
              <w:jc w:val="center"/>
              <w:rPr>
                <w:b w:val="0"/>
                <w:lang w:eastAsia="zh-CN"/>
              </w:rPr>
            </w:pPr>
          </w:p>
          <w:p w14:paraId="2A3B32D2" w14:textId="77777777" w:rsidR="00382C71" w:rsidRDefault="00382C71" w:rsidP="00856613">
            <w:pPr>
              <w:jc w:val="center"/>
              <w:rPr>
                <w:b w:val="0"/>
                <w:lang w:eastAsia="zh-CN"/>
              </w:rPr>
            </w:pPr>
            <w:r>
              <w:rPr>
                <w:lang w:eastAsia="zh-CN"/>
              </w:rPr>
              <w:t>3</w:t>
            </w:r>
          </w:p>
          <w:p w14:paraId="3C196E44" w14:textId="77777777" w:rsidR="00382C71" w:rsidRDefault="00382C71" w:rsidP="00856613">
            <w:pPr>
              <w:jc w:val="center"/>
              <w:rPr>
                <w:lang w:eastAsia="zh-CN"/>
              </w:rPr>
            </w:pPr>
          </w:p>
        </w:tc>
        <w:tc>
          <w:tcPr>
            <w:tcW w:w="2673" w:type="dxa"/>
          </w:tcPr>
          <w:p w14:paraId="36A80796" w14:textId="77777777" w:rsidR="00382C71" w:rsidRDefault="00382C71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69" w:type="dxa"/>
          </w:tcPr>
          <w:p w14:paraId="6737DA02" w14:textId="77777777" w:rsidR="00382C71" w:rsidRPr="00382C71" w:rsidRDefault="00382C71" w:rsidP="008566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 w:themeColor="text1"/>
                <w:lang w:eastAsia="zh-CN"/>
              </w:rPr>
            </w:pPr>
          </w:p>
          <w:p w14:paraId="64B37ABB" w14:textId="77777777" w:rsidR="00382C71" w:rsidRPr="00382C71" w:rsidRDefault="00382C71" w:rsidP="008566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 w:themeColor="text1"/>
                <w:lang w:eastAsia="zh-CN"/>
              </w:rPr>
            </w:pPr>
            <w:r w:rsidRPr="00382C71">
              <w:rPr>
                <w:b/>
                <w:lang w:eastAsia="zh-CN"/>
              </w:rPr>
              <w:t>8</w:t>
            </w:r>
          </w:p>
          <w:p w14:paraId="54784960" w14:textId="77777777" w:rsidR="00382C71" w:rsidRPr="00382C71" w:rsidRDefault="00382C71" w:rsidP="008566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zh-CN"/>
              </w:rPr>
            </w:pPr>
          </w:p>
        </w:tc>
        <w:tc>
          <w:tcPr>
            <w:tcW w:w="2369" w:type="dxa"/>
          </w:tcPr>
          <w:p w14:paraId="25A3C1DE" w14:textId="77777777" w:rsidR="00382C71" w:rsidRDefault="00382C71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382C71" w14:paraId="61BD25E8" w14:textId="77777777" w:rsidTr="0085661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1" w:type="dxa"/>
          </w:tcPr>
          <w:p w14:paraId="40819457" w14:textId="77777777" w:rsidR="00382C71" w:rsidRDefault="00382C71" w:rsidP="00856613">
            <w:pPr>
              <w:jc w:val="center"/>
              <w:rPr>
                <w:b w:val="0"/>
                <w:lang w:eastAsia="zh-CN"/>
              </w:rPr>
            </w:pPr>
          </w:p>
          <w:p w14:paraId="46249C94" w14:textId="77777777" w:rsidR="00382C71" w:rsidRDefault="00382C71" w:rsidP="00856613">
            <w:pPr>
              <w:jc w:val="center"/>
              <w:rPr>
                <w:b w:val="0"/>
                <w:lang w:eastAsia="zh-CN"/>
              </w:rPr>
            </w:pPr>
            <w:r>
              <w:rPr>
                <w:lang w:eastAsia="zh-CN"/>
              </w:rPr>
              <w:t>4</w:t>
            </w:r>
          </w:p>
          <w:p w14:paraId="0597C4D8" w14:textId="77777777" w:rsidR="00382C71" w:rsidRDefault="00382C71" w:rsidP="00856613">
            <w:pPr>
              <w:jc w:val="center"/>
              <w:rPr>
                <w:lang w:eastAsia="zh-CN"/>
              </w:rPr>
            </w:pPr>
          </w:p>
        </w:tc>
        <w:tc>
          <w:tcPr>
            <w:tcW w:w="2673" w:type="dxa"/>
          </w:tcPr>
          <w:p w14:paraId="2A67353D" w14:textId="77777777" w:rsidR="00382C71" w:rsidRDefault="00382C71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69" w:type="dxa"/>
          </w:tcPr>
          <w:p w14:paraId="5472236D" w14:textId="77777777" w:rsidR="00382C71" w:rsidRPr="00382C71" w:rsidRDefault="00382C71" w:rsidP="0085661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lang w:eastAsia="zh-CN"/>
              </w:rPr>
            </w:pPr>
          </w:p>
          <w:p w14:paraId="39C5E444" w14:textId="77777777" w:rsidR="00382C71" w:rsidRPr="00382C71" w:rsidRDefault="00382C71" w:rsidP="0085661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lang w:eastAsia="zh-CN"/>
              </w:rPr>
            </w:pPr>
            <w:r w:rsidRPr="00382C71">
              <w:rPr>
                <w:b/>
                <w:lang w:eastAsia="zh-CN"/>
              </w:rPr>
              <w:t>9</w:t>
            </w:r>
          </w:p>
          <w:p w14:paraId="77D2CC1B" w14:textId="77777777" w:rsidR="00382C71" w:rsidRPr="00382C71" w:rsidRDefault="00382C71" w:rsidP="0085661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lang w:eastAsia="zh-CN"/>
              </w:rPr>
            </w:pPr>
          </w:p>
        </w:tc>
        <w:tc>
          <w:tcPr>
            <w:tcW w:w="2369" w:type="dxa"/>
          </w:tcPr>
          <w:p w14:paraId="6CED2BFB" w14:textId="77777777" w:rsidR="00382C71" w:rsidRDefault="00382C71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382C71" w14:paraId="43A9E031" w14:textId="77777777" w:rsidTr="008566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1" w:type="dxa"/>
          </w:tcPr>
          <w:p w14:paraId="30641A83" w14:textId="77777777" w:rsidR="00382C71" w:rsidRDefault="00382C71" w:rsidP="00856613">
            <w:pPr>
              <w:jc w:val="center"/>
              <w:rPr>
                <w:b w:val="0"/>
                <w:lang w:eastAsia="zh-CN"/>
              </w:rPr>
            </w:pPr>
          </w:p>
          <w:p w14:paraId="0B59D648" w14:textId="77777777" w:rsidR="00382C71" w:rsidRDefault="00382C71" w:rsidP="00856613">
            <w:pPr>
              <w:jc w:val="center"/>
              <w:rPr>
                <w:b w:val="0"/>
                <w:lang w:eastAsia="zh-CN"/>
              </w:rPr>
            </w:pPr>
            <w:r>
              <w:rPr>
                <w:lang w:eastAsia="zh-CN"/>
              </w:rPr>
              <w:t>5</w:t>
            </w:r>
          </w:p>
          <w:p w14:paraId="107E2E99" w14:textId="77777777" w:rsidR="00382C71" w:rsidRDefault="00382C71" w:rsidP="00856613">
            <w:pPr>
              <w:jc w:val="center"/>
              <w:rPr>
                <w:lang w:eastAsia="zh-CN"/>
              </w:rPr>
            </w:pPr>
          </w:p>
        </w:tc>
        <w:tc>
          <w:tcPr>
            <w:tcW w:w="2673" w:type="dxa"/>
          </w:tcPr>
          <w:p w14:paraId="53CE5E06" w14:textId="77777777" w:rsidR="00382C71" w:rsidRDefault="00382C71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69" w:type="dxa"/>
          </w:tcPr>
          <w:p w14:paraId="2EFA0018" w14:textId="77777777" w:rsidR="00382C71" w:rsidRPr="00382C71" w:rsidRDefault="00382C71" w:rsidP="008566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 w:themeColor="text1"/>
                <w:lang w:eastAsia="zh-CN"/>
              </w:rPr>
            </w:pPr>
          </w:p>
          <w:p w14:paraId="47E2727C" w14:textId="77777777" w:rsidR="00382C71" w:rsidRPr="00382C71" w:rsidRDefault="00382C71" w:rsidP="008566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 w:themeColor="text1"/>
                <w:lang w:eastAsia="zh-CN"/>
              </w:rPr>
            </w:pPr>
            <w:r w:rsidRPr="00382C71">
              <w:rPr>
                <w:b/>
                <w:lang w:eastAsia="zh-CN"/>
              </w:rPr>
              <w:t>10</w:t>
            </w:r>
          </w:p>
          <w:p w14:paraId="554EC9C0" w14:textId="77777777" w:rsidR="00382C71" w:rsidRPr="00382C71" w:rsidRDefault="00382C71" w:rsidP="008566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zh-CN"/>
              </w:rPr>
            </w:pPr>
          </w:p>
        </w:tc>
        <w:tc>
          <w:tcPr>
            <w:tcW w:w="2369" w:type="dxa"/>
          </w:tcPr>
          <w:p w14:paraId="4A9EA843" w14:textId="77777777" w:rsidR="00382C71" w:rsidRDefault="00382C71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14:paraId="670A8713" w14:textId="673C0B06" w:rsidR="00382C71" w:rsidRDefault="00382C71" w:rsidP="00382C71">
      <w:pPr>
        <w:rPr>
          <w:lang w:eastAsia="zh-CN"/>
        </w:rPr>
      </w:pPr>
      <w:r>
        <w:rPr>
          <w:lang w:eastAsia="zh-CN"/>
        </w:rPr>
        <w:t>Calculate the average weight of a</w:t>
      </w:r>
      <w:r w:rsidR="004233DE">
        <w:rPr>
          <w:lang w:eastAsia="zh-CN"/>
        </w:rPr>
        <w:t xml:space="preserve">n apple </w:t>
      </w:r>
      <w:r>
        <w:rPr>
          <w:lang w:eastAsia="zh-CN"/>
        </w:rPr>
        <w:t xml:space="preserve">by adding up all </w:t>
      </w:r>
      <w:r w:rsidR="00482888">
        <w:rPr>
          <w:lang w:eastAsia="zh-CN"/>
        </w:rPr>
        <w:t xml:space="preserve">of </w:t>
      </w:r>
      <w:r>
        <w:rPr>
          <w:lang w:eastAsia="zh-CN"/>
        </w:rPr>
        <w:t>the weights and dividing by 10.</w:t>
      </w:r>
    </w:p>
    <w:p w14:paraId="19ECC47D" w14:textId="77777777" w:rsidR="00382C71" w:rsidRDefault="00382C71" w:rsidP="00382C71">
      <w:pPr>
        <w:rPr>
          <w:lang w:eastAsia="zh-CN"/>
        </w:rPr>
      </w:pPr>
    </w:p>
    <w:tbl>
      <w:tblPr>
        <w:tblStyle w:val="Tableheader"/>
        <w:tblW w:w="0" w:type="auto"/>
        <w:jc w:val="center"/>
        <w:tblLook w:val="04A0" w:firstRow="1" w:lastRow="0" w:firstColumn="1" w:lastColumn="0" w:noHBand="0" w:noVBand="1"/>
      </w:tblPr>
      <w:tblGrid>
        <w:gridCol w:w="4786"/>
      </w:tblGrid>
      <w:tr w:rsidR="00382C71" w14:paraId="044E0738" w14:textId="77777777" w:rsidTr="008566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786" w:type="dxa"/>
          </w:tcPr>
          <w:p w14:paraId="2B3AA80F" w14:textId="77777777" w:rsidR="00382C71" w:rsidRPr="00382C71" w:rsidRDefault="00382C71" w:rsidP="00856613">
            <w:pPr>
              <w:spacing w:before="192" w:after="192"/>
              <w:jc w:val="center"/>
              <w:rPr>
                <w:sz w:val="36"/>
                <w:szCs w:val="36"/>
                <w:lang w:eastAsia="zh-CN"/>
              </w:rPr>
            </w:pPr>
            <w:r w:rsidRPr="00382C71">
              <w:rPr>
                <w:sz w:val="36"/>
                <w:szCs w:val="36"/>
                <w:lang w:eastAsia="zh-CN"/>
              </w:rPr>
              <w:t>Average Weight</w:t>
            </w:r>
          </w:p>
        </w:tc>
      </w:tr>
      <w:tr w:rsidR="00382C71" w14:paraId="61F6AB7B" w14:textId="77777777" w:rsidTr="008566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6" w:type="dxa"/>
          </w:tcPr>
          <w:p w14:paraId="4077928F" w14:textId="77777777" w:rsidR="00382C71" w:rsidRDefault="00382C71" w:rsidP="00856613">
            <w:pPr>
              <w:spacing w:before="192" w:after="192"/>
              <w:rPr>
                <w:b w:val="0"/>
                <w:lang w:eastAsia="zh-CN"/>
              </w:rPr>
            </w:pPr>
          </w:p>
          <w:p w14:paraId="463E6006" w14:textId="77777777" w:rsidR="00382C71" w:rsidRDefault="00382C71" w:rsidP="00856613">
            <w:pPr>
              <w:spacing w:before="192" w:after="192"/>
              <w:rPr>
                <w:lang w:eastAsia="zh-CN"/>
              </w:rPr>
            </w:pPr>
          </w:p>
        </w:tc>
      </w:tr>
    </w:tbl>
    <w:p w14:paraId="5018553F" w14:textId="77777777" w:rsidR="00482888" w:rsidRDefault="00482888" w:rsidP="004233DE">
      <w:pPr>
        <w:jc w:val="center"/>
      </w:pPr>
    </w:p>
    <w:p w14:paraId="096F09D6" w14:textId="77777777" w:rsidR="00482888" w:rsidRDefault="00482888">
      <w:r>
        <w:br w:type="page"/>
      </w:r>
    </w:p>
    <w:p w14:paraId="4E5CDE37" w14:textId="508B41FB" w:rsidR="004233DE" w:rsidRDefault="004233DE" w:rsidP="004233DE">
      <w:pPr>
        <w:jc w:val="center"/>
      </w:pPr>
      <w:r>
        <w:lastRenderedPageBreak/>
        <w:t>Object: ___________________________________________</w:t>
      </w:r>
    </w:p>
    <w:p w14:paraId="5BC5B008" w14:textId="77777777" w:rsidR="004233DE" w:rsidRPr="00382C71" w:rsidRDefault="004233DE" w:rsidP="004233DE"/>
    <w:tbl>
      <w:tblPr>
        <w:tblStyle w:val="Tableheader"/>
        <w:tblW w:w="0" w:type="auto"/>
        <w:jc w:val="center"/>
        <w:tblLook w:val="04A0" w:firstRow="1" w:lastRow="0" w:firstColumn="1" w:lastColumn="0" w:noHBand="0" w:noVBand="1"/>
      </w:tblPr>
      <w:tblGrid>
        <w:gridCol w:w="2161"/>
        <w:gridCol w:w="2673"/>
        <w:gridCol w:w="2369"/>
        <w:gridCol w:w="2369"/>
      </w:tblGrid>
      <w:tr w:rsidR="004233DE" w14:paraId="580ED1A2" w14:textId="77777777" w:rsidTr="008566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161" w:type="dxa"/>
          </w:tcPr>
          <w:p w14:paraId="49FF0AC2" w14:textId="11D8BD0F" w:rsidR="004233DE" w:rsidRPr="00382C71" w:rsidRDefault="004233DE" w:rsidP="00856613">
            <w:pPr>
              <w:spacing w:before="192" w:after="192"/>
              <w:jc w:val="center"/>
              <w:rPr>
                <w:sz w:val="36"/>
                <w:szCs w:val="36"/>
                <w:lang w:eastAsia="zh-CN"/>
              </w:rPr>
            </w:pPr>
          </w:p>
        </w:tc>
        <w:tc>
          <w:tcPr>
            <w:tcW w:w="2673" w:type="dxa"/>
          </w:tcPr>
          <w:p w14:paraId="584C84E0" w14:textId="77777777" w:rsidR="004233DE" w:rsidRPr="00382C71" w:rsidRDefault="004233DE" w:rsidP="008566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6"/>
                <w:szCs w:val="36"/>
                <w:lang w:eastAsia="zh-CN"/>
              </w:rPr>
            </w:pPr>
            <w:r w:rsidRPr="00382C71">
              <w:rPr>
                <w:sz w:val="36"/>
                <w:szCs w:val="36"/>
                <w:lang w:eastAsia="zh-CN"/>
              </w:rPr>
              <w:t>Weight</w:t>
            </w:r>
          </w:p>
        </w:tc>
        <w:tc>
          <w:tcPr>
            <w:tcW w:w="2369" w:type="dxa"/>
          </w:tcPr>
          <w:p w14:paraId="0A925B65" w14:textId="42D99BB3" w:rsidR="004233DE" w:rsidRPr="00382C71" w:rsidRDefault="004233DE" w:rsidP="008566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6"/>
                <w:szCs w:val="36"/>
                <w:lang w:eastAsia="zh-CN"/>
              </w:rPr>
            </w:pPr>
          </w:p>
        </w:tc>
        <w:tc>
          <w:tcPr>
            <w:tcW w:w="2369" w:type="dxa"/>
          </w:tcPr>
          <w:p w14:paraId="2BC8F940" w14:textId="77777777" w:rsidR="004233DE" w:rsidRPr="00382C71" w:rsidRDefault="004233DE" w:rsidP="008566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6"/>
                <w:szCs w:val="36"/>
                <w:lang w:eastAsia="zh-CN"/>
              </w:rPr>
            </w:pPr>
            <w:r w:rsidRPr="00382C71">
              <w:rPr>
                <w:sz w:val="36"/>
                <w:szCs w:val="36"/>
                <w:lang w:eastAsia="zh-CN"/>
              </w:rPr>
              <w:t>Weight</w:t>
            </w:r>
          </w:p>
        </w:tc>
      </w:tr>
      <w:tr w:rsidR="004233DE" w14:paraId="24408B07" w14:textId="77777777" w:rsidTr="008566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1" w:type="dxa"/>
          </w:tcPr>
          <w:p w14:paraId="4B8D1555" w14:textId="77777777" w:rsidR="004233DE" w:rsidRDefault="004233DE" w:rsidP="00856613">
            <w:pPr>
              <w:jc w:val="center"/>
              <w:rPr>
                <w:b w:val="0"/>
                <w:lang w:eastAsia="zh-CN"/>
              </w:rPr>
            </w:pPr>
          </w:p>
          <w:p w14:paraId="7E7843C7" w14:textId="77777777" w:rsidR="004233DE" w:rsidRDefault="004233DE" w:rsidP="00856613">
            <w:pPr>
              <w:jc w:val="center"/>
              <w:rPr>
                <w:b w:val="0"/>
                <w:lang w:eastAsia="zh-CN"/>
              </w:rPr>
            </w:pPr>
            <w:r>
              <w:rPr>
                <w:lang w:eastAsia="zh-CN"/>
              </w:rPr>
              <w:t>1</w:t>
            </w:r>
          </w:p>
          <w:p w14:paraId="66CD2AB1" w14:textId="77777777" w:rsidR="004233DE" w:rsidRDefault="004233DE" w:rsidP="00856613">
            <w:pPr>
              <w:jc w:val="center"/>
              <w:rPr>
                <w:lang w:eastAsia="zh-CN"/>
              </w:rPr>
            </w:pPr>
          </w:p>
        </w:tc>
        <w:tc>
          <w:tcPr>
            <w:tcW w:w="2673" w:type="dxa"/>
          </w:tcPr>
          <w:p w14:paraId="67EBBCD0" w14:textId="77777777" w:rsidR="004233DE" w:rsidRDefault="004233DE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69" w:type="dxa"/>
          </w:tcPr>
          <w:p w14:paraId="59B762B5" w14:textId="77777777" w:rsidR="004233DE" w:rsidRPr="00382C71" w:rsidRDefault="004233DE" w:rsidP="008566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 w:themeColor="text1"/>
                <w:lang w:eastAsia="zh-CN"/>
              </w:rPr>
            </w:pPr>
          </w:p>
          <w:p w14:paraId="6B52B037" w14:textId="77777777" w:rsidR="004233DE" w:rsidRPr="00382C71" w:rsidRDefault="004233DE" w:rsidP="008566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 w:themeColor="text1"/>
                <w:lang w:eastAsia="zh-CN"/>
              </w:rPr>
            </w:pPr>
            <w:r w:rsidRPr="00382C71">
              <w:rPr>
                <w:b/>
                <w:lang w:eastAsia="zh-CN"/>
              </w:rPr>
              <w:t>6</w:t>
            </w:r>
          </w:p>
          <w:p w14:paraId="5E3F0E7D" w14:textId="77777777" w:rsidR="004233DE" w:rsidRPr="00382C71" w:rsidRDefault="004233DE" w:rsidP="008566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zh-CN"/>
              </w:rPr>
            </w:pPr>
          </w:p>
        </w:tc>
        <w:tc>
          <w:tcPr>
            <w:tcW w:w="2369" w:type="dxa"/>
          </w:tcPr>
          <w:p w14:paraId="341BA974" w14:textId="77777777" w:rsidR="004233DE" w:rsidRDefault="004233DE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4233DE" w14:paraId="40B9FB71" w14:textId="77777777" w:rsidTr="0085661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1" w:type="dxa"/>
          </w:tcPr>
          <w:p w14:paraId="5B2254BF" w14:textId="77777777" w:rsidR="004233DE" w:rsidRDefault="004233DE" w:rsidP="00856613">
            <w:pPr>
              <w:jc w:val="center"/>
              <w:rPr>
                <w:b w:val="0"/>
                <w:lang w:eastAsia="zh-CN"/>
              </w:rPr>
            </w:pPr>
          </w:p>
          <w:p w14:paraId="4F1A0EFC" w14:textId="77777777" w:rsidR="004233DE" w:rsidRDefault="004233DE" w:rsidP="00856613">
            <w:pPr>
              <w:jc w:val="center"/>
              <w:rPr>
                <w:b w:val="0"/>
                <w:lang w:eastAsia="zh-CN"/>
              </w:rPr>
            </w:pPr>
            <w:r>
              <w:rPr>
                <w:lang w:eastAsia="zh-CN"/>
              </w:rPr>
              <w:t>2</w:t>
            </w:r>
          </w:p>
          <w:p w14:paraId="35BDAD18" w14:textId="77777777" w:rsidR="004233DE" w:rsidRDefault="004233DE" w:rsidP="00856613">
            <w:pPr>
              <w:jc w:val="center"/>
              <w:rPr>
                <w:lang w:eastAsia="zh-CN"/>
              </w:rPr>
            </w:pPr>
          </w:p>
        </w:tc>
        <w:tc>
          <w:tcPr>
            <w:tcW w:w="2673" w:type="dxa"/>
          </w:tcPr>
          <w:p w14:paraId="48A63980" w14:textId="77777777" w:rsidR="004233DE" w:rsidRDefault="004233DE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69" w:type="dxa"/>
          </w:tcPr>
          <w:p w14:paraId="2BF8BDCA" w14:textId="77777777" w:rsidR="004233DE" w:rsidRPr="00382C71" w:rsidRDefault="004233DE" w:rsidP="0085661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lang w:eastAsia="zh-CN"/>
              </w:rPr>
            </w:pPr>
          </w:p>
          <w:p w14:paraId="0095C381" w14:textId="77777777" w:rsidR="004233DE" w:rsidRPr="00382C71" w:rsidRDefault="004233DE" w:rsidP="0085661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lang w:eastAsia="zh-CN"/>
              </w:rPr>
            </w:pPr>
            <w:r w:rsidRPr="00382C71">
              <w:rPr>
                <w:b/>
                <w:lang w:eastAsia="zh-CN"/>
              </w:rPr>
              <w:t>7</w:t>
            </w:r>
          </w:p>
          <w:p w14:paraId="0C79EC88" w14:textId="77777777" w:rsidR="004233DE" w:rsidRPr="00382C71" w:rsidRDefault="004233DE" w:rsidP="0085661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lang w:eastAsia="zh-CN"/>
              </w:rPr>
            </w:pPr>
          </w:p>
        </w:tc>
        <w:tc>
          <w:tcPr>
            <w:tcW w:w="2369" w:type="dxa"/>
          </w:tcPr>
          <w:p w14:paraId="3C73C785" w14:textId="77777777" w:rsidR="004233DE" w:rsidRDefault="004233DE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4233DE" w14:paraId="54075561" w14:textId="77777777" w:rsidTr="008566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1" w:type="dxa"/>
          </w:tcPr>
          <w:p w14:paraId="39EFF02C" w14:textId="77777777" w:rsidR="004233DE" w:rsidRDefault="004233DE" w:rsidP="00856613">
            <w:pPr>
              <w:jc w:val="center"/>
              <w:rPr>
                <w:b w:val="0"/>
                <w:lang w:eastAsia="zh-CN"/>
              </w:rPr>
            </w:pPr>
          </w:p>
          <w:p w14:paraId="44DDA4D2" w14:textId="77777777" w:rsidR="004233DE" w:rsidRDefault="004233DE" w:rsidP="00856613">
            <w:pPr>
              <w:jc w:val="center"/>
              <w:rPr>
                <w:b w:val="0"/>
                <w:lang w:eastAsia="zh-CN"/>
              </w:rPr>
            </w:pPr>
            <w:r>
              <w:rPr>
                <w:lang w:eastAsia="zh-CN"/>
              </w:rPr>
              <w:t>3</w:t>
            </w:r>
          </w:p>
          <w:p w14:paraId="0608E828" w14:textId="77777777" w:rsidR="004233DE" w:rsidRDefault="004233DE" w:rsidP="00856613">
            <w:pPr>
              <w:jc w:val="center"/>
              <w:rPr>
                <w:lang w:eastAsia="zh-CN"/>
              </w:rPr>
            </w:pPr>
          </w:p>
        </w:tc>
        <w:tc>
          <w:tcPr>
            <w:tcW w:w="2673" w:type="dxa"/>
          </w:tcPr>
          <w:p w14:paraId="1EBEEE2C" w14:textId="77777777" w:rsidR="004233DE" w:rsidRDefault="004233DE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69" w:type="dxa"/>
          </w:tcPr>
          <w:p w14:paraId="1DC3C4D6" w14:textId="77777777" w:rsidR="004233DE" w:rsidRPr="00382C71" w:rsidRDefault="004233DE" w:rsidP="008566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 w:themeColor="text1"/>
                <w:lang w:eastAsia="zh-CN"/>
              </w:rPr>
            </w:pPr>
          </w:p>
          <w:p w14:paraId="7A62F7B7" w14:textId="77777777" w:rsidR="004233DE" w:rsidRPr="00382C71" w:rsidRDefault="004233DE" w:rsidP="008566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 w:themeColor="text1"/>
                <w:lang w:eastAsia="zh-CN"/>
              </w:rPr>
            </w:pPr>
            <w:r w:rsidRPr="00382C71">
              <w:rPr>
                <w:b/>
                <w:lang w:eastAsia="zh-CN"/>
              </w:rPr>
              <w:t>8</w:t>
            </w:r>
          </w:p>
          <w:p w14:paraId="41C62D9A" w14:textId="77777777" w:rsidR="004233DE" w:rsidRPr="00382C71" w:rsidRDefault="004233DE" w:rsidP="008566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zh-CN"/>
              </w:rPr>
            </w:pPr>
          </w:p>
        </w:tc>
        <w:tc>
          <w:tcPr>
            <w:tcW w:w="2369" w:type="dxa"/>
          </w:tcPr>
          <w:p w14:paraId="6AD04C2D" w14:textId="77777777" w:rsidR="004233DE" w:rsidRDefault="004233DE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4233DE" w14:paraId="2950C619" w14:textId="77777777" w:rsidTr="0085661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1" w:type="dxa"/>
          </w:tcPr>
          <w:p w14:paraId="38634DF8" w14:textId="77777777" w:rsidR="004233DE" w:rsidRDefault="004233DE" w:rsidP="00856613">
            <w:pPr>
              <w:jc w:val="center"/>
              <w:rPr>
                <w:b w:val="0"/>
                <w:lang w:eastAsia="zh-CN"/>
              </w:rPr>
            </w:pPr>
          </w:p>
          <w:p w14:paraId="54B2F3DE" w14:textId="77777777" w:rsidR="004233DE" w:rsidRDefault="004233DE" w:rsidP="00856613">
            <w:pPr>
              <w:jc w:val="center"/>
              <w:rPr>
                <w:b w:val="0"/>
                <w:lang w:eastAsia="zh-CN"/>
              </w:rPr>
            </w:pPr>
            <w:r>
              <w:rPr>
                <w:lang w:eastAsia="zh-CN"/>
              </w:rPr>
              <w:t>4</w:t>
            </w:r>
          </w:p>
          <w:p w14:paraId="70425E24" w14:textId="77777777" w:rsidR="004233DE" w:rsidRDefault="004233DE" w:rsidP="00856613">
            <w:pPr>
              <w:jc w:val="center"/>
              <w:rPr>
                <w:lang w:eastAsia="zh-CN"/>
              </w:rPr>
            </w:pPr>
          </w:p>
        </w:tc>
        <w:tc>
          <w:tcPr>
            <w:tcW w:w="2673" w:type="dxa"/>
          </w:tcPr>
          <w:p w14:paraId="3D228AC2" w14:textId="77777777" w:rsidR="004233DE" w:rsidRDefault="004233DE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69" w:type="dxa"/>
          </w:tcPr>
          <w:p w14:paraId="7131FBBB" w14:textId="77777777" w:rsidR="004233DE" w:rsidRPr="00382C71" w:rsidRDefault="004233DE" w:rsidP="0085661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lang w:eastAsia="zh-CN"/>
              </w:rPr>
            </w:pPr>
          </w:p>
          <w:p w14:paraId="25932B2C" w14:textId="77777777" w:rsidR="004233DE" w:rsidRPr="00382C71" w:rsidRDefault="004233DE" w:rsidP="0085661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lang w:eastAsia="zh-CN"/>
              </w:rPr>
            </w:pPr>
            <w:r w:rsidRPr="00382C71">
              <w:rPr>
                <w:b/>
                <w:lang w:eastAsia="zh-CN"/>
              </w:rPr>
              <w:t>9</w:t>
            </w:r>
          </w:p>
          <w:p w14:paraId="19EC02BD" w14:textId="77777777" w:rsidR="004233DE" w:rsidRPr="00382C71" w:rsidRDefault="004233DE" w:rsidP="0085661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lang w:eastAsia="zh-CN"/>
              </w:rPr>
            </w:pPr>
          </w:p>
        </w:tc>
        <w:tc>
          <w:tcPr>
            <w:tcW w:w="2369" w:type="dxa"/>
          </w:tcPr>
          <w:p w14:paraId="0E31D8A4" w14:textId="77777777" w:rsidR="004233DE" w:rsidRDefault="004233DE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4233DE" w14:paraId="14D0C305" w14:textId="77777777" w:rsidTr="008566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1" w:type="dxa"/>
          </w:tcPr>
          <w:p w14:paraId="1ACC819B" w14:textId="77777777" w:rsidR="004233DE" w:rsidRDefault="004233DE" w:rsidP="00856613">
            <w:pPr>
              <w:jc w:val="center"/>
              <w:rPr>
                <w:b w:val="0"/>
                <w:lang w:eastAsia="zh-CN"/>
              </w:rPr>
            </w:pPr>
          </w:p>
          <w:p w14:paraId="3294C697" w14:textId="77777777" w:rsidR="004233DE" w:rsidRDefault="004233DE" w:rsidP="00856613">
            <w:pPr>
              <w:jc w:val="center"/>
              <w:rPr>
                <w:b w:val="0"/>
                <w:lang w:eastAsia="zh-CN"/>
              </w:rPr>
            </w:pPr>
            <w:r>
              <w:rPr>
                <w:lang w:eastAsia="zh-CN"/>
              </w:rPr>
              <w:t>5</w:t>
            </w:r>
          </w:p>
          <w:p w14:paraId="109359F0" w14:textId="77777777" w:rsidR="004233DE" w:rsidRDefault="004233DE" w:rsidP="00856613">
            <w:pPr>
              <w:jc w:val="center"/>
              <w:rPr>
                <w:lang w:eastAsia="zh-CN"/>
              </w:rPr>
            </w:pPr>
          </w:p>
        </w:tc>
        <w:tc>
          <w:tcPr>
            <w:tcW w:w="2673" w:type="dxa"/>
          </w:tcPr>
          <w:p w14:paraId="7FEDFFCF" w14:textId="77777777" w:rsidR="004233DE" w:rsidRDefault="004233DE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69" w:type="dxa"/>
          </w:tcPr>
          <w:p w14:paraId="687BAE2B" w14:textId="77777777" w:rsidR="004233DE" w:rsidRPr="00382C71" w:rsidRDefault="004233DE" w:rsidP="008566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 w:themeColor="text1"/>
                <w:lang w:eastAsia="zh-CN"/>
              </w:rPr>
            </w:pPr>
          </w:p>
          <w:p w14:paraId="6BD59F21" w14:textId="77777777" w:rsidR="004233DE" w:rsidRPr="00382C71" w:rsidRDefault="004233DE" w:rsidP="008566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 w:themeColor="text1"/>
                <w:lang w:eastAsia="zh-CN"/>
              </w:rPr>
            </w:pPr>
            <w:r w:rsidRPr="00382C71">
              <w:rPr>
                <w:b/>
                <w:lang w:eastAsia="zh-CN"/>
              </w:rPr>
              <w:t>10</w:t>
            </w:r>
          </w:p>
          <w:p w14:paraId="7D46AA53" w14:textId="77777777" w:rsidR="004233DE" w:rsidRPr="00382C71" w:rsidRDefault="004233DE" w:rsidP="008566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zh-CN"/>
              </w:rPr>
            </w:pPr>
          </w:p>
        </w:tc>
        <w:tc>
          <w:tcPr>
            <w:tcW w:w="2369" w:type="dxa"/>
          </w:tcPr>
          <w:p w14:paraId="1B011D61" w14:textId="77777777" w:rsidR="004233DE" w:rsidRDefault="004233DE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14:paraId="27D653CF" w14:textId="3CB07E9F" w:rsidR="004233DE" w:rsidRDefault="004233DE" w:rsidP="004233DE">
      <w:pPr>
        <w:rPr>
          <w:lang w:eastAsia="zh-CN"/>
        </w:rPr>
      </w:pPr>
      <w:r>
        <w:rPr>
          <w:lang w:eastAsia="zh-CN"/>
        </w:rPr>
        <w:t>Calculate the average weight by adding up all the weights and dividing by 10.</w:t>
      </w:r>
    </w:p>
    <w:p w14:paraId="645A007E" w14:textId="77777777" w:rsidR="004233DE" w:rsidRDefault="004233DE" w:rsidP="004233DE">
      <w:pPr>
        <w:rPr>
          <w:lang w:eastAsia="zh-CN"/>
        </w:rPr>
      </w:pPr>
    </w:p>
    <w:tbl>
      <w:tblPr>
        <w:tblStyle w:val="Tableheader"/>
        <w:tblW w:w="0" w:type="auto"/>
        <w:jc w:val="center"/>
        <w:tblLook w:val="04A0" w:firstRow="1" w:lastRow="0" w:firstColumn="1" w:lastColumn="0" w:noHBand="0" w:noVBand="1"/>
      </w:tblPr>
      <w:tblGrid>
        <w:gridCol w:w="4786"/>
      </w:tblGrid>
      <w:tr w:rsidR="004233DE" w14:paraId="6A1410D0" w14:textId="77777777" w:rsidTr="008566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786" w:type="dxa"/>
          </w:tcPr>
          <w:p w14:paraId="6BD1C8DF" w14:textId="77777777" w:rsidR="004233DE" w:rsidRPr="00382C71" w:rsidRDefault="004233DE" w:rsidP="00856613">
            <w:pPr>
              <w:spacing w:before="192" w:after="192"/>
              <w:jc w:val="center"/>
              <w:rPr>
                <w:sz w:val="36"/>
                <w:szCs w:val="36"/>
                <w:lang w:eastAsia="zh-CN"/>
              </w:rPr>
            </w:pPr>
            <w:r w:rsidRPr="00382C71">
              <w:rPr>
                <w:sz w:val="36"/>
                <w:szCs w:val="36"/>
                <w:lang w:eastAsia="zh-CN"/>
              </w:rPr>
              <w:t>Average Weight</w:t>
            </w:r>
          </w:p>
        </w:tc>
      </w:tr>
      <w:tr w:rsidR="004233DE" w14:paraId="06A5F715" w14:textId="77777777" w:rsidTr="008566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6" w:type="dxa"/>
          </w:tcPr>
          <w:p w14:paraId="1ED5FADE" w14:textId="77777777" w:rsidR="004233DE" w:rsidRDefault="004233DE" w:rsidP="00856613">
            <w:pPr>
              <w:spacing w:before="192" w:after="192"/>
              <w:rPr>
                <w:b w:val="0"/>
                <w:lang w:eastAsia="zh-CN"/>
              </w:rPr>
            </w:pPr>
          </w:p>
          <w:p w14:paraId="1205E16E" w14:textId="77777777" w:rsidR="004233DE" w:rsidRDefault="004233DE" w:rsidP="00856613">
            <w:pPr>
              <w:spacing w:before="192" w:after="192"/>
              <w:rPr>
                <w:lang w:eastAsia="zh-CN"/>
              </w:rPr>
            </w:pPr>
          </w:p>
        </w:tc>
      </w:tr>
    </w:tbl>
    <w:p w14:paraId="047F9B74" w14:textId="77777777" w:rsidR="00382C71" w:rsidRPr="00382C71" w:rsidRDefault="00382C71" w:rsidP="00482888">
      <w:pPr>
        <w:rPr>
          <w:lang w:eastAsia="zh-CN"/>
        </w:rPr>
      </w:pPr>
    </w:p>
    <w:sectPr w:rsidR="00382C71" w:rsidRPr="00382C71" w:rsidSect="00382C7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2FD3DD" w14:textId="77777777" w:rsidR="00C30552" w:rsidRDefault="00C30552">
      <w:r>
        <w:separator/>
      </w:r>
    </w:p>
    <w:p w14:paraId="5FDFA5DE" w14:textId="77777777" w:rsidR="00C30552" w:rsidRDefault="00C30552"/>
  </w:endnote>
  <w:endnote w:type="continuationSeparator" w:id="0">
    <w:p w14:paraId="52845728" w14:textId="77777777" w:rsidR="00C30552" w:rsidRDefault="00C30552">
      <w:r>
        <w:continuationSeparator/>
      </w:r>
    </w:p>
    <w:p w14:paraId="3A10897A" w14:textId="77777777" w:rsidR="00C30552" w:rsidRDefault="00C3055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E2CAB6" w14:textId="5623D3D7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4674EA">
      <w:rPr>
        <w:noProof/>
      </w:rPr>
      <w:t>2</w:t>
    </w:r>
    <w:r w:rsidRPr="002810D3">
      <w:fldChar w:fldCharType="end"/>
    </w:r>
    <w:r w:rsidR="00CA3B54">
      <w:ptab w:relativeTo="margin" w:alignment="right" w:leader="none"/>
    </w:r>
    <w:r w:rsidR="004233DE">
      <w:t>Average weigh</w:t>
    </w:r>
    <w:r w:rsidR="006641D9"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B71B04" w14:textId="2485D7CF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E83542">
      <w:rPr>
        <w:noProof/>
      </w:rPr>
      <w:t>Feb-21</w:t>
    </w:r>
    <w:r w:rsidRPr="002810D3">
      <w:fldChar w:fldCharType="end"/>
    </w:r>
    <w:r w:rsidR="00CA3B54">
      <w:t>20</w:t>
    </w:r>
    <w:r w:rsidR="00CA3B54">
      <w:ptab w:relativeTo="margin" w:alignment="right" w:leader="none"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4674EA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DC1143" w14:textId="46710F88" w:rsidR="00493120" w:rsidRDefault="00493120" w:rsidP="00493120">
    <w:pPr>
      <w:pStyle w:val="Logo"/>
    </w:pPr>
    <w:r w:rsidRPr="00913D40">
      <w:rPr>
        <w:sz w:val="24"/>
      </w:rPr>
      <w:t>education.nsw.gov.au</w:t>
    </w:r>
    <w:r w:rsidR="00CA3B54">
      <w:rPr>
        <w:sz w:val="24"/>
      </w:rPr>
      <w:ptab w:relativeTo="margin" w:alignment="right" w:leader="none"/>
    </w:r>
    <w:r w:rsidRPr="009C69B7">
      <w:rPr>
        <w:noProof/>
        <w:lang w:eastAsia="en-AU"/>
      </w:rPr>
      <w:drawing>
        <wp:inline distT="0" distB="0" distL="0" distR="0" wp14:anchorId="05371ADE" wp14:editId="2E0E7703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4A94EA" w14:textId="77777777" w:rsidR="00C30552" w:rsidRDefault="00C30552">
      <w:r>
        <w:separator/>
      </w:r>
    </w:p>
    <w:p w14:paraId="7B3FBFDA" w14:textId="77777777" w:rsidR="00C30552" w:rsidRDefault="00C30552"/>
  </w:footnote>
  <w:footnote w:type="continuationSeparator" w:id="0">
    <w:p w14:paraId="1841EF83" w14:textId="77777777" w:rsidR="00C30552" w:rsidRDefault="00C30552">
      <w:r>
        <w:continuationSeparator/>
      </w:r>
    </w:p>
    <w:p w14:paraId="348E2BBD" w14:textId="77777777" w:rsidR="00C30552" w:rsidRDefault="00C3055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96B7C2" w14:textId="77777777" w:rsidR="004674EA" w:rsidRDefault="004674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71694C" w14:textId="77777777" w:rsidR="004674EA" w:rsidRDefault="004674E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197BEE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6"/>
  </w:num>
  <w:num w:numId="4">
    <w:abstractNumId w:val="18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9"/>
  </w:num>
  <w:num w:numId="8">
    <w:abstractNumId w:val="10"/>
  </w:num>
  <w:num w:numId="9">
    <w:abstractNumId w:val="15"/>
  </w:num>
  <w:num w:numId="10">
    <w:abstractNumId w:val="9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0"/>
  </w:num>
  <w:num w:numId="22">
    <w:abstractNumId w:val="17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4"/>
  </w:num>
  <w:num w:numId="32">
    <w:abstractNumId w:val="20"/>
  </w:num>
  <w:num w:numId="33">
    <w:abstractNumId w:val="16"/>
  </w:num>
  <w:num w:numId="34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0" w:nlCheck="1" w:checkStyle="0"/>
  <w:activeWritingStyle w:appName="MSWord" w:lang="en-AU" w:vendorID="64" w:dllVersion="131078" w:nlCheck="1" w:checkStyle="1"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DQ0tjAzMjcwMzJW0lEKTi0uzszPAykwrAUALeNGhSwAAAA="/>
  </w:docVars>
  <w:rsids>
    <w:rsidRoot w:val="00FD03BA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25F5"/>
    <w:rsid w:val="000534F4"/>
    <w:rsid w:val="000535B7"/>
    <w:rsid w:val="00053665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7B9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5DAE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2C71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3DE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674EA"/>
    <w:rsid w:val="004728AA"/>
    <w:rsid w:val="00473346"/>
    <w:rsid w:val="00476168"/>
    <w:rsid w:val="00476284"/>
    <w:rsid w:val="0048084F"/>
    <w:rsid w:val="004810BD"/>
    <w:rsid w:val="0048175E"/>
    <w:rsid w:val="00482888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1D9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0719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3EA"/>
    <w:rsid w:val="00851875"/>
    <w:rsid w:val="00852357"/>
    <w:rsid w:val="00852B7B"/>
    <w:rsid w:val="0085448C"/>
    <w:rsid w:val="00855048"/>
    <w:rsid w:val="008563D3"/>
    <w:rsid w:val="00856E64"/>
    <w:rsid w:val="008578CE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18A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6C7C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215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055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3B54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004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3542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394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3BA"/>
    <w:rsid w:val="00FD05FD"/>
    <w:rsid w:val="00FD1F94"/>
    <w:rsid w:val="00FD21A7"/>
    <w:rsid w:val="00FD3347"/>
    <w:rsid w:val="00FD40E9"/>
    <w:rsid w:val="00FD495B"/>
    <w:rsid w:val="00FD4EEA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8AEA532"/>
  <w14:defaultImageDpi w14:val="330"/>
  <w15:chartTrackingRefBased/>
  <w15:docId w15:val="{686D2F4C-E5BF-4BD1-A852-8B437AF3C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F4D21F5-DA6A-4196-851E-9E43683F1C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2312B1-268E-4B6D-B1B5-5316B66D12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9E72C8-B03B-4A34-AD84-1B9D11939FA6}">
  <ds:schemaRefs>
    <ds:schemaRef ds:uri="02777ac0-bca4-49b9-b304-d2b7eff515d1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33c16299-9e76-4446-b84b-eefe81b91f72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61F4F951-BF19-457F-8C9C-4A429B08C9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5</Words>
  <Characters>66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7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verage weight</dc:title>
  <dc:subject/>
  <dc:creator>Vas Ratusau</dc:creator>
  <cp:keywords>Stage 6</cp:keywords>
  <dc:description/>
  <cp:lastModifiedBy>Vas Ratusau</cp:lastModifiedBy>
  <cp:revision>2</cp:revision>
  <dcterms:created xsi:type="dcterms:W3CDTF">2021-02-16T23:19:00Z</dcterms:created>
  <dcterms:modified xsi:type="dcterms:W3CDTF">2021-02-16T23:1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